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227CD6"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9610C8" w:rsidRDefault="00215CD3" w:rsidP="00BA6457">
      <w:pPr>
        <w:pStyle w:val="p1"/>
        <w:spacing w:line="360" w:lineRule="auto"/>
      </w:pPr>
      <w:r w:rsidRPr="009610C8">
        <w:rPr>
          <w:b/>
          <w:sz w:val="20"/>
        </w:rPr>
        <w:t>Aviso de prensa</w:t>
      </w:r>
    </w:p>
    <w:p w14:paraId="69BEDCE6" w14:textId="77777777" w:rsidR="00F33A88" w:rsidRPr="009610C8" w:rsidRDefault="00F33A88" w:rsidP="00BA6457">
      <w:pPr>
        <w:pStyle w:val="Standard1"/>
        <w:rPr>
          <w:rFonts w:ascii="Arial" w:hAnsi="Arial" w:cs="Arial"/>
          <w:szCs w:val="20"/>
        </w:rPr>
      </w:pPr>
    </w:p>
    <w:p w14:paraId="4C3A42F3" w14:textId="77777777" w:rsidR="009610C8" w:rsidRPr="009610C8" w:rsidRDefault="009610C8" w:rsidP="009610C8">
      <w:pPr>
        <w:pStyle w:val="Standard"/>
        <w:rPr>
          <w:rFonts w:ascii="Arial" w:hAnsi="Arial" w:cs="Arial"/>
          <w:szCs w:val="20"/>
        </w:rPr>
      </w:pPr>
      <w:r w:rsidRPr="009610C8">
        <w:rPr>
          <w:rFonts w:ascii="Arial" w:hAnsi="Arial" w:cs="Arial"/>
        </w:rPr>
        <w:t>Contacto de prensa:</w:t>
      </w:r>
    </w:p>
    <w:p w14:paraId="722736EC" w14:textId="77777777" w:rsidR="009610C8" w:rsidRPr="009610C8" w:rsidRDefault="009610C8" w:rsidP="009610C8">
      <w:pPr>
        <w:pStyle w:val="Standard"/>
        <w:rPr>
          <w:rFonts w:ascii="Arial" w:hAnsi="Arial" w:cs="Arial"/>
          <w:szCs w:val="20"/>
          <w:lang w:val="nl-BE"/>
        </w:rPr>
      </w:pPr>
      <w:r w:rsidRPr="009610C8">
        <w:rPr>
          <w:rFonts w:ascii="Arial" w:hAnsi="Arial" w:cs="Arial"/>
          <w:color w:val="000000"/>
          <w:lang w:val="nl-BE"/>
        </w:rPr>
        <w:t xml:space="preserve">Elni Van Rensburg - +1 830 317 0950 – </w:t>
      </w:r>
      <w:hyperlink r:id="rId9" w:history="1">
        <w:r w:rsidRPr="009610C8">
          <w:rPr>
            <w:rStyle w:val="Hyperlink"/>
            <w:rFonts w:ascii="Arial" w:hAnsi="Arial" w:cs="Arial"/>
            <w:lang w:val="nl-BE"/>
          </w:rPr>
          <w:t>elni.vanrensburg@miraclon.com</w:t>
        </w:r>
      </w:hyperlink>
      <w:r w:rsidRPr="009610C8">
        <w:rPr>
          <w:rFonts w:ascii="Arial" w:hAnsi="Arial" w:cs="Arial"/>
          <w:color w:val="000000"/>
          <w:lang w:val="nl-BE"/>
        </w:rPr>
        <w:t xml:space="preserve">  </w:t>
      </w:r>
    </w:p>
    <w:p w14:paraId="6572F9FD" w14:textId="77777777" w:rsidR="009610C8" w:rsidRPr="009610C8" w:rsidRDefault="009610C8" w:rsidP="009610C8">
      <w:pPr>
        <w:pStyle w:val="Standard"/>
        <w:rPr>
          <w:rFonts w:ascii="Arial" w:hAnsi="Arial" w:cs="Arial"/>
          <w:color w:val="000000"/>
          <w:szCs w:val="20"/>
        </w:rPr>
      </w:pPr>
      <w:r w:rsidRPr="009610C8">
        <w:rPr>
          <w:rFonts w:ascii="Arial" w:hAnsi="Arial" w:cs="Arial"/>
          <w:bCs/>
          <w:color w:val="000000"/>
          <w:szCs w:val="20"/>
        </w:rPr>
        <w:t xml:space="preserve">AD </w:t>
      </w:r>
      <w:proofErr w:type="spellStart"/>
      <w:r w:rsidRPr="009610C8">
        <w:rPr>
          <w:rFonts w:ascii="Arial" w:hAnsi="Arial" w:cs="Arial"/>
          <w:bCs/>
          <w:color w:val="000000"/>
          <w:szCs w:val="20"/>
        </w:rPr>
        <w:t>Communications</w:t>
      </w:r>
      <w:proofErr w:type="spellEnd"/>
      <w:r w:rsidRPr="009610C8">
        <w:rPr>
          <w:rFonts w:ascii="Arial" w:hAnsi="Arial" w:cs="Arial"/>
          <w:bCs/>
          <w:color w:val="000000"/>
          <w:szCs w:val="20"/>
        </w:rPr>
        <w:t xml:space="preserve">: Imogen Woods – +44 (0)1372 464 470 – </w:t>
      </w:r>
      <w:hyperlink r:id="rId10" w:history="1">
        <w:r w:rsidRPr="009610C8">
          <w:rPr>
            <w:rStyle w:val="Hyperlink"/>
            <w:rFonts w:ascii="Arial" w:hAnsi="Arial" w:cs="Arial"/>
            <w:bCs/>
            <w:szCs w:val="20"/>
            <w:lang w:val="en-US"/>
          </w:rPr>
          <w:t>iwoods@adcomms.co.uk</w:t>
        </w:r>
      </w:hyperlink>
    </w:p>
    <w:p w14:paraId="06ED3B4D" w14:textId="77777777" w:rsidR="009610C8" w:rsidRPr="009610C8" w:rsidRDefault="009610C8" w:rsidP="009610C8">
      <w:pPr>
        <w:pStyle w:val="Standard"/>
        <w:rPr>
          <w:rFonts w:ascii="Arial" w:hAnsi="Arial" w:cs="Arial"/>
          <w:color w:val="000000"/>
          <w:szCs w:val="20"/>
        </w:rPr>
      </w:pPr>
    </w:p>
    <w:p w14:paraId="5608AB06" w14:textId="42BEDAA2" w:rsidR="009610C8" w:rsidRPr="009610C8" w:rsidRDefault="00002540" w:rsidP="009610C8">
      <w:pPr>
        <w:pStyle w:val="Standard"/>
        <w:rPr>
          <w:rFonts w:ascii="Arial" w:hAnsi="Arial" w:cs="Arial"/>
          <w:color w:val="000000"/>
        </w:rPr>
      </w:pPr>
      <w:r>
        <w:rPr>
          <w:rFonts w:ascii="Arial" w:hAnsi="Arial" w:cs="Arial"/>
          <w:color w:val="000000"/>
        </w:rPr>
        <w:t>1</w:t>
      </w:r>
      <w:r w:rsidR="009610C8" w:rsidRPr="009610C8">
        <w:rPr>
          <w:rFonts w:ascii="Arial" w:hAnsi="Arial" w:cs="Arial"/>
          <w:color w:val="000000"/>
        </w:rPr>
        <w:t xml:space="preserve"> de </w:t>
      </w:r>
      <w:r>
        <w:rPr>
          <w:rFonts w:ascii="Arial" w:hAnsi="Arial" w:cs="Arial"/>
          <w:color w:val="000000"/>
        </w:rPr>
        <w:t>diciembre</w:t>
      </w:r>
      <w:r w:rsidR="009610C8" w:rsidRPr="009610C8">
        <w:rPr>
          <w:rFonts w:ascii="Arial" w:hAnsi="Arial" w:cs="Arial"/>
          <w:color w:val="000000"/>
        </w:rPr>
        <w:t xml:space="preserve"> de 2022</w:t>
      </w:r>
    </w:p>
    <w:p w14:paraId="5656D397" w14:textId="362BB6C0" w:rsidR="00DE5266" w:rsidRDefault="00DE5266" w:rsidP="00BA6457">
      <w:pPr>
        <w:rPr>
          <w:rFonts w:ascii="Arial" w:hAnsi="Arial" w:cs="Arial"/>
        </w:rPr>
      </w:pPr>
    </w:p>
    <w:p w14:paraId="460EA41D" w14:textId="77777777" w:rsidR="009610C8" w:rsidRPr="009610C8" w:rsidRDefault="009610C8" w:rsidP="00BA6457">
      <w:pPr>
        <w:rPr>
          <w:rFonts w:ascii="Arial" w:hAnsi="Arial" w:cs="Arial"/>
        </w:rPr>
      </w:pPr>
    </w:p>
    <w:p w14:paraId="5598F4C6" w14:textId="64D95441" w:rsidR="00E91D91" w:rsidRPr="00227CD6" w:rsidRDefault="00F33A88" w:rsidP="00D44382">
      <w:pPr>
        <w:spacing w:line="360" w:lineRule="auto"/>
        <w:jc w:val="center"/>
        <w:rPr>
          <w:rFonts w:ascii="Arial" w:hAnsi="Arial" w:cs="Arial"/>
          <w:color w:val="000000" w:themeColor="text1"/>
          <w:sz w:val="22"/>
          <w:szCs w:val="22"/>
        </w:rPr>
      </w:pPr>
      <w:proofErr w:type="spellStart"/>
      <w:r>
        <w:rPr>
          <w:rFonts w:ascii="Arial" w:hAnsi="Arial"/>
          <w:b/>
          <w:sz w:val="26"/>
        </w:rPr>
        <w:t>Bosisio</w:t>
      </w:r>
      <w:proofErr w:type="spellEnd"/>
      <w:r>
        <w:rPr>
          <w:rFonts w:ascii="Arial" w:hAnsi="Arial"/>
          <w:b/>
          <w:sz w:val="26"/>
        </w:rPr>
        <w:t xml:space="preserve"> traspasa las fronteras de la flexografía eficiente con la inversión </w:t>
      </w:r>
      <w:r>
        <w:rPr>
          <w:rFonts w:ascii="Arial" w:hAnsi="Arial"/>
          <w:b/>
          <w:sz w:val="26"/>
        </w:rPr>
        <w:br/>
      </w:r>
      <w:proofErr w:type="spellStart"/>
      <w:r>
        <w:rPr>
          <w:rFonts w:ascii="Arial" w:hAnsi="Arial"/>
          <w:b/>
          <w:sz w:val="26"/>
        </w:rPr>
        <w:t>PureFlexo</w:t>
      </w:r>
      <w:proofErr w:type="spellEnd"/>
      <w:r>
        <w:rPr>
          <w:rFonts w:ascii="Arial" w:hAnsi="Arial"/>
          <w:b/>
          <w:sz w:val="26"/>
        </w:rPr>
        <w:t xml:space="preserve">™ </w:t>
      </w:r>
      <w:proofErr w:type="spellStart"/>
      <w:r>
        <w:rPr>
          <w:rFonts w:ascii="Arial" w:hAnsi="Arial"/>
          <w:b/>
          <w:sz w:val="26"/>
        </w:rPr>
        <w:t>Printing</w:t>
      </w:r>
      <w:proofErr w:type="spellEnd"/>
      <w:r>
        <w:rPr>
          <w:rFonts w:ascii="Arial" w:hAnsi="Arial"/>
          <w:b/>
          <w:sz w:val="26"/>
        </w:rPr>
        <w:t xml:space="preserve"> de Miraclon</w:t>
      </w:r>
    </w:p>
    <w:p w14:paraId="480CE837" w14:textId="77777777" w:rsidR="003A120F" w:rsidRPr="009610C8" w:rsidRDefault="003A120F" w:rsidP="00BA6457">
      <w:pPr>
        <w:pStyle w:val="Default"/>
        <w:suppressAutoHyphens/>
        <w:spacing w:line="360" w:lineRule="auto"/>
        <w:rPr>
          <w:rFonts w:ascii="Arial" w:hAnsi="Arial"/>
          <w:sz w:val="22"/>
        </w:rPr>
      </w:pPr>
    </w:p>
    <w:p w14:paraId="6B0A7A70" w14:textId="3B8DDBD7" w:rsidR="00F33A88" w:rsidRPr="007F537E" w:rsidRDefault="00F33A88" w:rsidP="00026E3E">
      <w:pPr>
        <w:spacing w:line="360" w:lineRule="auto"/>
        <w:jc w:val="both"/>
        <w:rPr>
          <w:rFonts w:ascii="Arial" w:hAnsi="Arial" w:cs="Arial"/>
          <w:bCs/>
          <w:sz w:val="22"/>
          <w:szCs w:val="22"/>
        </w:rPr>
      </w:pPr>
      <w:proofErr w:type="spellStart"/>
      <w:r>
        <w:rPr>
          <w:rFonts w:ascii="Arial" w:hAnsi="Arial"/>
          <w:sz w:val="22"/>
        </w:rPr>
        <w:t>Bosisio</w:t>
      </w:r>
      <w:proofErr w:type="spellEnd"/>
      <w:r>
        <w:rPr>
          <w:rFonts w:ascii="Arial" w:hAnsi="Arial"/>
          <w:sz w:val="22"/>
        </w:rPr>
        <w:t xml:space="preserve"> se ha convertido en la primera empresa de Argentina en ofrecerles a sus clientes mayor productividad y menor tiempo de inactividad a través de </w:t>
      </w:r>
      <w:proofErr w:type="spellStart"/>
      <w:r>
        <w:rPr>
          <w:rFonts w:ascii="Arial" w:hAnsi="Arial"/>
          <w:sz w:val="22"/>
        </w:rPr>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xml:space="preserve"> de Miraclon. El reciente </w:t>
      </w:r>
      <w:hyperlink r:id="rId11" w:history="1">
        <w:r>
          <w:rPr>
            <w:rStyle w:val="Hyperlink"/>
            <w:rFonts w:ascii="Arial" w:hAnsi="Arial"/>
            <w:sz w:val="22"/>
          </w:rPr>
          <w:t>ganador del Premio a la Innovación en Flexografía del mundo que recibió los mayores honores además del Premio de Oro</w:t>
        </w:r>
      </w:hyperlink>
      <w:r>
        <w:rPr>
          <w:rFonts w:ascii="Arial" w:hAnsi="Arial"/>
          <w:sz w:val="22"/>
        </w:rPr>
        <w:t xml:space="preserve">, ha estado utilizando Tecnología KODAK FLEXCEL NX desde 2013 para diferenciarse de otros </w:t>
      </w:r>
      <w:proofErr w:type="spellStart"/>
      <w:r>
        <w:rPr>
          <w:rFonts w:ascii="Arial" w:hAnsi="Arial"/>
          <w:sz w:val="22"/>
        </w:rPr>
        <w:t>Trade</w:t>
      </w:r>
      <w:proofErr w:type="spellEnd"/>
      <w:r>
        <w:rPr>
          <w:rFonts w:ascii="Arial" w:hAnsi="Arial"/>
          <w:sz w:val="22"/>
        </w:rPr>
        <w:t xml:space="preserve"> Shops.</w:t>
      </w:r>
    </w:p>
    <w:p w14:paraId="31DE4F15" w14:textId="388CACA0" w:rsidR="00227CD6" w:rsidRPr="009610C8" w:rsidRDefault="00227CD6" w:rsidP="00026E3E">
      <w:pPr>
        <w:spacing w:line="360" w:lineRule="auto"/>
        <w:jc w:val="both"/>
        <w:rPr>
          <w:rFonts w:ascii="Arial" w:hAnsi="Arial" w:cs="Arial"/>
          <w:bCs/>
          <w:sz w:val="22"/>
          <w:szCs w:val="22"/>
        </w:rPr>
      </w:pPr>
    </w:p>
    <w:p w14:paraId="1B6C3C20" w14:textId="3A14798B" w:rsidR="00026E3E" w:rsidRDefault="00227CD6" w:rsidP="00026E3E">
      <w:pPr>
        <w:spacing w:line="360" w:lineRule="auto"/>
        <w:rPr>
          <w:rFonts w:ascii="Arial" w:hAnsi="Arial" w:cs="Arial"/>
          <w:bCs/>
          <w:sz w:val="22"/>
          <w:szCs w:val="22"/>
        </w:rPr>
      </w:pPr>
      <w:r>
        <w:rPr>
          <w:rFonts w:ascii="Arial" w:hAnsi="Arial"/>
          <w:sz w:val="22"/>
        </w:rPr>
        <w:t>El proveedor de preimpresión, que se especializa en el empaque de los mercados de alimentos, alimentos para mascotas, cuidado personal y productos de limpieza, decidió ir más allá y traspasar las fronteras de la flexografía eficiente con su inversión más reciente. “</w:t>
      </w:r>
      <w:proofErr w:type="spellStart"/>
      <w:r>
        <w:rPr>
          <w:rFonts w:ascii="Arial" w:hAnsi="Arial"/>
          <w:color w:val="000000" w:themeColor="text1"/>
          <w:sz w:val="22"/>
        </w:rPr>
        <w:t>PureFlexo</w:t>
      </w:r>
      <w:proofErr w:type="spellEnd"/>
      <w:r>
        <w:rPr>
          <w:rFonts w:ascii="Arial" w:hAnsi="Arial"/>
          <w:color w:val="000000" w:themeColor="text1"/>
          <w:sz w:val="22"/>
        </w:rPr>
        <w:t xml:space="preserve"> </w:t>
      </w:r>
      <w:proofErr w:type="spellStart"/>
      <w:r>
        <w:rPr>
          <w:rFonts w:ascii="Arial" w:hAnsi="Arial"/>
          <w:color w:val="000000" w:themeColor="text1"/>
          <w:sz w:val="22"/>
        </w:rPr>
        <w:t>Printing</w:t>
      </w:r>
      <w:proofErr w:type="spellEnd"/>
      <w:r>
        <w:rPr>
          <w:rFonts w:ascii="Arial" w:hAnsi="Arial"/>
          <w:color w:val="000000" w:themeColor="text1"/>
          <w:sz w:val="22"/>
        </w:rPr>
        <w:t xml:space="preserve"> es una tecnología verdaderamente disruptiva para la impresión flexográfica, gracias a la productividad y a la mejora que ofrece en la calidad”, dice Roberto Sixto, el gerente de ventas de </w:t>
      </w:r>
      <w:proofErr w:type="spellStart"/>
      <w:r>
        <w:rPr>
          <w:rFonts w:ascii="Arial" w:hAnsi="Arial"/>
          <w:color w:val="000000" w:themeColor="text1"/>
          <w:sz w:val="22"/>
        </w:rPr>
        <w:t>Bosisio</w:t>
      </w:r>
      <w:proofErr w:type="spellEnd"/>
      <w:r>
        <w:rPr>
          <w:rFonts w:ascii="Arial" w:hAnsi="Arial"/>
          <w:color w:val="000000" w:themeColor="text1"/>
          <w:sz w:val="22"/>
        </w:rPr>
        <w:t>. “Como socio estratégico para nuestros clientes, hacemos mayor énfasis en la ayuda técnica que proporcionamos</w:t>
      </w:r>
      <w:r>
        <w:rPr>
          <w:rFonts w:ascii="Arial" w:hAnsi="Arial"/>
          <w:sz w:val="22"/>
        </w:rPr>
        <w:t>, que incluye ofrecer la mejor tecnología del mercado que aumenta la productividad y la eficiencia del área de prensa a la vez que también ofrece una mayor calidad”.</w:t>
      </w:r>
    </w:p>
    <w:p w14:paraId="3E870ADE" w14:textId="77777777" w:rsidR="00026E3E" w:rsidRPr="009610C8" w:rsidRDefault="00026E3E" w:rsidP="00026E3E">
      <w:pPr>
        <w:spacing w:line="360" w:lineRule="auto"/>
        <w:jc w:val="both"/>
        <w:rPr>
          <w:rFonts w:ascii="Arial" w:hAnsi="Arial" w:cs="Arial"/>
          <w:bCs/>
          <w:sz w:val="22"/>
          <w:szCs w:val="22"/>
        </w:rPr>
      </w:pPr>
    </w:p>
    <w:p w14:paraId="7B3C46D9" w14:textId="70C9377F" w:rsidR="007F537E" w:rsidRPr="007F537E" w:rsidRDefault="00026E3E" w:rsidP="00026E3E">
      <w:pPr>
        <w:spacing w:line="360" w:lineRule="auto"/>
        <w:jc w:val="both"/>
        <w:rPr>
          <w:rFonts w:ascii="Arial" w:hAnsi="Arial" w:cs="Arial"/>
          <w:bCs/>
          <w:sz w:val="22"/>
          <w:szCs w:val="22"/>
        </w:rPr>
      </w:pPr>
      <w:r>
        <w:rPr>
          <w:rFonts w:ascii="Arial" w:hAnsi="Arial"/>
          <w:sz w:val="22"/>
        </w:rPr>
        <w:t>Y continúa: “</w:t>
      </w:r>
      <w:proofErr w:type="spellStart"/>
      <w:r>
        <w:rPr>
          <w:rFonts w:ascii="Arial" w:hAnsi="Arial"/>
          <w:sz w:val="22"/>
        </w:rPr>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xml:space="preserve"> permite que nuestros clientes mejoren su gestión del color y el proceso de impresión general, pero lo que es incluso más importante, soluciona desafíos de impresión flexográficos históricos que incluyen la ganancia de punto, la dispersión no deseada de tinta y las placas sucias que producen paradas no programadas de la prensa para limpiarlas. Como resultado obtenemos imágenes más nítidas, limpias y claras que siguen siendo estables durante toda la impresión. No solo implica un aumento enorme en la productividad para nuestros clientes, sino también, sin lugar a dudas, para las marcas que siempre buscan mejorar la calidad de sus empaques”.</w:t>
      </w:r>
    </w:p>
    <w:p w14:paraId="5F49A3A6" w14:textId="77777777" w:rsidR="00026E3E" w:rsidRPr="009610C8" w:rsidRDefault="00026E3E" w:rsidP="00F33A88">
      <w:pPr>
        <w:spacing w:line="360" w:lineRule="auto"/>
        <w:jc w:val="both"/>
        <w:rPr>
          <w:rFonts w:ascii="Arial" w:hAnsi="Arial" w:cs="Arial"/>
          <w:bCs/>
          <w:sz w:val="22"/>
          <w:szCs w:val="22"/>
        </w:rPr>
      </w:pPr>
    </w:p>
    <w:p w14:paraId="57A758E8" w14:textId="7F523BB9" w:rsidR="00F33A88" w:rsidRPr="007F537E" w:rsidRDefault="00F33A88" w:rsidP="00F33A88">
      <w:pPr>
        <w:spacing w:line="360" w:lineRule="auto"/>
        <w:jc w:val="both"/>
        <w:rPr>
          <w:rFonts w:ascii="Arial" w:hAnsi="Arial" w:cs="Arial"/>
          <w:bCs/>
          <w:sz w:val="22"/>
          <w:szCs w:val="22"/>
        </w:rPr>
      </w:pPr>
      <w:r>
        <w:rPr>
          <w:rFonts w:ascii="Arial" w:hAnsi="Arial"/>
          <w:sz w:val="22"/>
        </w:rPr>
        <w:t xml:space="preserve">Disponible a través de FLEXCEL NX </w:t>
      </w:r>
      <w:proofErr w:type="spellStart"/>
      <w:r>
        <w:rPr>
          <w:rFonts w:ascii="Arial" w:hAnsi="Arial"/>
          <w:sz w:val="22"/>
        </w:rPr>
        <w:t>Print</w:t>
      </w:r>
      <w:proofErr w:type="spellEnd"/>
      <w:r>
        <w:rPr>
          <w:rFonts w:ascii="Arial" w:hAnsi="Arial"/>
          <w:sz w:val="22"/>
        </w:rPr>
        <w:t xml:space="preserve"> Suite para aplicaciones de empaques flexibles, </w:t>
      </w:r>
      <w:proofErr w:type="spellStart"/>
      <w:r>
        <w:rPr>
          <w:rFonts w:ascii="Arial" w:hAnsi="Arial"/>
          <w:sz w:val="22"/>
        </w:rPr>
        <w:lastRenderedPageBreak/>
        <w:t>PureFlexo</w:t>
      </w:r>
      <w:proofErr w:type="spellEnd"/>
      <w:r>
        <w:rPr>
          <w:rFonts w:ascii="Arial" w:hAnsi="Arial"/>
          <w:sz w:val="22"/>
        </w:rPr>
        <w:t xml:space="preserve"> </w:t>
      </w:r>
      <w:proofErr w:type="spellStart"/>
      <w:r>
        <w:rPr>
          <w:rFonts w:ascii="Arial" w:hAnsi="Arial"/>
          <w:sz w:val="22"/>
        </w:rPr>
        <w:t>Printing</w:t>
      </w:r>
      <w:proofErr w:type="spellEnd"/>
      <w:r>
        <w:rPr>
          <w:rFonts w:ascii="Arial" w:hAnsi="Arial"/>
          <w:sz w:val="22"/>
        </w:rPr>
        <w:t xml:space="preserve"> aborda las causas de la dispersión no deseada de tinta en las aplicaciones de película al proporcionar una mayor ventana operativa para la producción flexográfica. Ofrece nuevos niveles de control en la transferencia de la tinta, lo que resulta en una impresión más limpia, mejor predicción del color y mayor eficiencia en cada trabajo. </w:t>
      </w:r>
    </w:p>
    <w:p w14:paraId="10CA1C20" w14:textId="7C8F77AC" w:rsidR="00495ED9" w:rsidRPr="009610C8" w:rsidRDefault="00495ED9" w:rsidP="00F33A88">
      <w:pPr>
        <w:spacing w:line="360" w:lineRule="auto"/>
        <w:jc w:val="both"/>
        <w:rPr>
          <w:rFonts w:ascii="Arial" w:hAnsi="Arial" w:cs="Arial"/>
          <w:bCs/>
          <w:sz w:val="22"/>
          <w:szCs w:val="22"/>
          <w:lang w:val="it-IT"/>
        </w:rPr>
      </w:pPr>
    </w:p>
    <w:p w14:paraId="451F7674" w14:textId="77777777" w:rsidR="007F537E" w:rsidRPr="009610C8" w:rsidRDefault="007F537E" w:rsidP="00F33A88">
      <w:pPr>
        <w:spacing w:line="360" w:lineRule="auto"/>
        <w:jc w:val="both"/>
        <w:rPr>
          <w:rFonts w:ascii="Arial" w:hAnsi="Arial" w:cs="Arial"/>
          <w:bCs/>
          <w:sz w:val="22"/>
          <w:szCs w:val="22"/>
          <w:lang w:val="it-IT"/>
        </w:rPr>
      </w:pPr>
    </w:p>
    <w:p w14:paraId="1C349A13" w14:textId="77777777" w:rsidR="00CE315D" w:rsidRPr="00227CD6" w:rsidRDefault="00CE315D" w:rsidP="00BA6457">
      <w:pPr>
        <w:pStyle w:val="p1"/>
        <w:spacing w:line="360" w:lineRule="auto"/>
        <w:jc w:val="center"/>
        <w:rPr>
          <w:bCs/>
          <w:sz w:val="22"/>
          <w:szCs w:val="22"/>
        </w:rPr>
      </w:pPr>
      <w:r>
        <w:rPr>
          <w:sz w:val="22"/>
        </w:rPr>
        <w:t>FINES</w:t>
      </w:r>
    </w:p>
    <w:p w14:paraId="579C9301" w14:textId="77777777" w:rsidR="001C5905" w:rsidRPr="009610C8" w:rsidRDefault="001C5905" w:rsidP="00BA6457">
      <w:pPr>
        <w:spacing w:line="360" w:lineRule="auto"/>
        <w:rPr>
          <w:rFonts w:ascii="Arial" w:hAnsi="Arial"/>
          <w:b/>
          <w:lang w:val="fr-FR"/>
        </w:rPr>
      </w:pPr>
    </w:p>
    <w:p w14:paraId="5581689C" w14:textId="72523A89" w:rsidR="00CE315D" w:rsidRPr="00002540" w:rsidRDefault="00CE315D" w:rsidP="003A120F">
      <w:pPr>
        <w:rPr>
          <w:rFonts w:ascii="Arial" w:hAnsi="Arial" w:cs="Arial"/>
          <w:b/>
          <w:bCs/>
        </w:rPr>
      </w:pPr>
      <w:r w:rsidRPr="00002540">
        <w:rPr>
          <w:rFonts w:ascii="Arial" w:hAnsi="Arial" w:cs="Arial"/>
          <w:b/>
        </w:rPr>
        <w:t>Acerca de Miraclon</w:t>
      </w:r>
    </w:p>
    <w:p w14:paraId="09EBACF1" w14:textId="1B7C1672" w:rsidR="009D2C80" w:rsidRPr="00002540" w:rsidRDefault="00CE315D" w:rsidP="003A120F">
      <w:pPr>
        <w:rPr>
          <w:rFonts w:ascii="Arial" w:hAnsi="Arial" w:cs="Arial"/>
        </w:rPr>
      </w:pPr>
      <w:r w:rsidRPr="00002540">
        <w:rPr>
          <w:rFonts w:ascii="Arial" w:hAnsi="Arial" w:cs="Arial"/>
        </w:rPr>
        <w:t xml:space="preserve">Miraclon es el hogar de KODAK FLEXCEL </w:t>
      </w:r>
      <w:proofErr w:type="spellStart"/>
      <w:r w:rsidRPr="00002540">
        <w:rPr>
          <w:rFonts w:ascii="Arial" w:hAnsi="Arial" w:cs="Arial"/>
        </w:rPr>
        <w:t>Solutions</w:t>
      </w:r>
      <w:proofErr w:type="spellEnd"/>
      <w:r w:rsidRPr="00002540">
        <w:rPr>
          <w:rFonts w:ascii="Arial" w:hAnsi="Arial" w:cs="Arial"/>
        </w:rPr>
        <w:t xml:space="preserve">, que ha ayudado a transformar la impresión flexográfica durante más de una década. La tecnología, incluidos los sistemas FLEXCEL NX y FLEXCEL NX Ultra líderes de la industria, así como FLEXCEL NX </w:t>
      </w:r>
      <w:proofErr w:type="spellStart"/>
      <w:r w:rsidRPr="00002540">
        <w:rPr>
          <w:rFonts w:ascii="Arial" w:hAnsi="Arial" w:cs="Arial"/>
        </w:rPr>
        <w:t>Print</w:t>
      </w:r>
      <w:proofErr w:type="spellEnd"/>
      <w:r w:rsidRPr="00002540">
        <w:rPr>
          <w:rFonts w:ascii="Arial" w:hAnsi="Arial" w:cs="Arial"/>
        </w:rPr>
        <w:t xml:space="preserve"> Suite que posibilita la impresión </w:t>
      </w:r>
      <w:proofErr w:type="spellStart"/>
      <w:r w:rsidRPr="00002540">
        <w:rPr>
          <w:rFonts w:ascii="Arial" w:hAnsi="Arial" w:cs="Arial"/>
        </w:rPr>
        <w:t>PureFlexo</w:t>
      </w:r>
      <w:proofErr w:type="spellEnd"/>
      <w:r w:rsidRPr="00002540">
        <w:rPr>
          <w:rFonts w:ascii="Arial" w:hAnsi="Arial" w:cs="Arial"/>
        </w:rPr>
        <w:t>™,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Obtenga más información en</w:t>
      </w:r>
      <w:r w:rsidRPr="00002540">
        <w:rPr>
          <w:rStyle w:val="Hyperlink"/>
          <w:rFonts w:ascii="Arial" w:hAnsi="Arial" w:cs="Arial"/>
        </w:rPr>
        <w:t xml:space="preserve"> </w:t>
      </w:r>
      <w:hyperlink r:id="rId12" w:history="1">
        <w:r w:rsidRPr="00002540">
          <w:rPr>
            <w:rStyle w:val="Hyperlink"/>
            <w:rFonts w:ascii="Arial" w:hAnsi="Arial" w:cs="Arial"/>
          </w:rPr>
          <w:t>www.miraclon.com</w:t>
        </w:r>
      </w:hyperlink>
      <w:r w:rsidRPr="00002540">
        <w:rPr>
          <w:rFonts w:ascii="Arial" w:hAnsi="Arial" w:cs="Arial"/>
        </w:rPr>
        <w:t xml:space="preserve">, y síganos en </w:t>
      </w:r>
      <w:hyperlink r:id="rId13" w:history="1">
        <w:r w:rsidRPr="00002540">
          <w:rPr>
            <w:rStyle w:val="Hyperlink"/>
            <w:rFonts w:ascii="Arial" w:hAnsi="Arial" w:cs="Arial"/>
          </w:rPr>
          <w:t>LinkedIn</w:t>
        </w:r>
      </w:hyperlink>
      <w:r w:rsidRPr="00002540">
        <w:rPr>
          <w:rFonts w:ascii="Arial" w:hAnsi="Arial" w:cs="Arial"/>
        </w:rPr>
        <w:t xml:space="preserve"> y </w:t>
      </w:r>
      <w:hyperlink r:id="rId14" w:history="1">
        <w:r w:rsidRPr="00002540">
          <w:rPr>
            <w:rStyle w:val="Hyperlink"/>
            <w:rFonts w:ascii="Arial" w:hAnsi="Arial" w:cs="Arial"/>
          </w:rPr>
          <w:t>YouTube</w:t>
        </w:r>
      </w:hyperlink>
      <w:r w:rsidRPr="00002540">
        <w:rPr>
          <w:rFonts w:ascii="Arial" w:hAnsi="Arial" w:cs="Arial"/>
        </w:rPr>
        <w:t>.</w:t>
      </w:r>
    </w:p>
    <w:sectPr w:rsidR="009D2C80" w:rsidRPr="00002540" w:rsidSect="00F420B6">
      <w:headerReference w:type="default" r:id="rId15"/>
      <w:footerReference w:type="first" r:id="rId16"/>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3ACDB" w14:textId="77777777" w:rsidR="001E1896" w:rsidRDefault="001E1896">
      <w:r>
        <w:separator/>
      </w:r>
    </w:p>
  </w:endnote>
  <w:endnote w:type="continuationSeparator" w:id="0">
    <w:p w14:paraId="2D9FCE86" w14:textId="77777777" w:rsidR="001E1896" w:rsidRDefault="001E1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DEC64" w14:textId="77777777" w:rsidR="001E1896" w:rsidRDefault="001E1896">
      <w:r>
        <w:rPr>
          <w:color w:val="000000"/>
        </w:rPr>
        <w:separator/>
      </w:r>
    </w:p>
  </w:footnote>
  <w:footnote w:type="continuationSeparator" w:id="0">
    <w:p w14:paraId="0BBD79E6" w14:textId="77777777" w:rsidR="001E1896" w:rsidRDefault="001E1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540"/>
    <w:rsid w:val="00006BA4"/>
    <w:rsid w:val="00026E3E"/>
    <w:rsid w:val="00031FB0"/>
    <w:rsid w:val="000353B7"/>
    <w:rsid w:val="00036555"/>
    <w:rsid w:val="0004140E"/>
    <w:rsid w:val="00042705"/>
    <w:rsid w:val="00043002"/>
    <w:rsid w:val="00055BB1"/>
    <w:rsid w:val="00066F7A"/>
    <w:rsid w:val="000749F7"/>
    <w:rsid w:val="00074E7C"/>
    <w:rsid w:val="00076077"/>
    <w:rsid w:val="00086A35"/>
    <w:rsid w:val="000900A8"/>
    <w:rsid w:val="00094119"/>
    <w:rsid w:val="000A2943"/>
    <w:rsid w:val="000D1F25"/>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1E1896"/>
    <w:rsid w:val="00202D48"/>
    <w:rsid w:val="00203297"/>
    <w:rsid w:val="00212C6E"/>
    <w:rsid w:val="00212E9B"/>
    <w:rsid w:val="00214DD4"/>
    <w:rsid w:val="00215CD3"/>
    <w:rsid w:val="002256DD"/>
    <w:rsid w:val="00227CD6"/>
    <w:rsid w:val="00251E71"/>
    <w:rsid w:val="002701DF"/>
    <w:rsid w:val="0027217D"/>
    <w:rsid w:val="00277AD6"/>
    <w:rsid w:val="00277CC1"/>
    <w:rsid w:val="00282EA2"/>
    <w:rsid w:val="00290444"/>
    <w:rsid w:val="00291312"/>
    <w:rsid w:val="00291B51"/>
    <w:rsid w:val="002B1025"/>
    <w:rsid w:val="002B1F2A"/>
    <w:rsid w:val="002C04EF"/>
    <w:rsid w:val="002C4BAF"/>
    <w:rsid w:val="002E2ABE"/>
    <w:rsid w:val="002F1510"/>
    <w:rsid w:val="00304644"/>
    <w:rsid w:val="003049E2"/>
    <w:rsid w:val="00306C5E"/>
    <w:rsid w:val="00316E1B"/>
    <w:rsid w:val="003338E6"/>
    <w:rsid w:val="00345986"/>
    <w:rsid w:val="003668C4"/>
    <w:rsid w:val="00367091"/>
    <w:rsid w:val="0037052A"/>
    <w:rsid w:val="00370FE2"/>
    <w:rsid w:val="00371FB0"/>
    <w:rsid w:val="003808EF"/>
    <w:rsid w:val="00395E20"/>
    <w:rsid w:val="003A120F"/>
    <w:rsid w:val="003A1E33"/>
    <w:rsid w:val="003A4848"/>
    <w:rsid w:val="003B2822"/>
    <w:rsid w:val="003B3E76"/>
    <w:rsid w:val="003D043C"/>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730AE"/>
    <w:rsid w:val="005C0194"/>
    <w:rsid w:val="005C4A38"/>
    <w:rsid w:val="005D3771"/>
    <w:rsid w:val="005E6666"/>
    <w:rsid w:val="005F2E82"/>
    <w:rsid w:val="005F61A7"/>
    <w:rsid w:val="0061094E"/>
    <w:rsid w:val="00610F69"/>
    <w:rsid w:val="00622A24"/>
    <w:rsid w:val="00625E38"/>
    <w:rsid w:val="00647611"/>
    <w:rsid w:val="00647688"/>
    <w:rsid w:val="00650096"/>
    <w:rsid w:val="00654BE1"/>
    <w:rsid w:val="00661E1C"/>
    <w:rsid w:val="00664409"/>
    <w:rsid w:val="00664458"/>
    <w:rsid w:val="00680130"/>
    <w:rsid w:val="00683AAF"/>
    <w:rsid w:val="006853B6"/>
    <w:rsid w:val="00685C8F"/>
    <w:rsid w:val="006918C4"/>
    <w:rsid w:val="006B3153"/>
    <w:rsid w:val="006B4411"/>
    <w:rsid w:val="006B6070"/>
    <w:rsid w:val="006D7BA1"/>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B59F9"/>
    <w:rsid w:val="008C7BF5"/>
    <w:rsid w:val="008D002F"/>
    <w:rsid w:val="008D3FC0"/>
    <w:rsid w:val="008D4682"/>
    <w:rsid w:val="0090001A"/>
    <w:rsid w:val="0091091B"/>
    <w:rsid w:val="00920243"/>
    <w:rsid w:val="009349C6"/>
    <w:rsid w:val="00944907"/>
    <w:rsid w:val="00950F06"/>
    <w:rsid w:val="009610C8"/>
    <w:rsid w:val="009646B1"/>
    <w:rsid w:val="009752F4"/>
    <w:rsid w:val="0099424F"/>
    <w:rsid w:val="00995558"/>
    <w:rsid w:val="0099560C"/>
    <w:rsid w:val="00997B9F"/>
    <w:rsid w:val="009A6514"/>
    <w:rsid w:val="009B295F"/>
    <w:rsid w:val="009B5204"/>
    <w:rsid w:val="009D1C0F"/>
    <w:rsid w:val="009D2749"/>
    <w:rsid w:val="009D2C80"/>
    <w:rsid w:val="009F53AA"/>
    <w:rsid w:val="009F5692"/>
    <w:rsid w:val="009F6C63"/>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1287D"/>
    <w:rsid w:val="00B1405A"/>
    <w:rsid w:val="00B1562B"/>
    <w:rsid w:val="00B35DCC"/>
    <w:rsid w:val="00B609B6"/>
    <w:rsid w:val="00B73004"/>
    <w:rsid w:val="00B732D7"/>
    <w:rsid w:val="00B73882"/>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B5EEF"/>
    <w:rsid w:val="00DC0AEB"/>
    <w:rsid w:val="00DD73A8"/>
    <w:rsid w:val="00DE5266"/>
    <w:rsid w:val="00E15379"/>
    <w:rsid w:val="00E2322D"/>
    <w:rsid w:val="00E36F35"/>
    <w:rsid w:val="00E56BD8"/>
    <w:rsid w:val="00E91D91"/>
    <w:rsid w:val="00EA10FD"/>
    <w:rsid w:val="00EA2F4F"/>
    <w:rsid w:val="00EA4B2C"/>
    <w:rsid w:val="00EA6245"/>
    <w:rsid w:val="00EB7A1B"/>
    <w:rsid w:val="00EC1D26"/>
    <w:rsid w:val="00EC3C12"/>
    <w:rsid w:val="00EC3D93"/>
    <w:rsid w:val="00EF734E"/>
    <w:rsid w:val="00F01569"/>
    <w:rsid w:val="00F167D3"/>
    <w:rsid w:val="00F33A88"/>
    <w:rsid w:val="00F420B6"/>
    <w:rsid w:val="00F44192"/>
    <w:rsid w:val="00F5119D"/>
    <w:rsid w:val="00F56F86"/>
    <w:rsid w:val="00F60498"/>
    <w:rsid w:val="00F76057"/>
    <w:rsid w:val="00F901C5"/>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Standard">
    <w:name w:val="Standard"/>
    <w:rsid w:val="009610C8"/>
    <w:pPr>
      <w:widowControl/>
      <w:textAlignment w:val="auto"/>
    </w:pPr>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39667">
      <w:bodyDiv w:val="1"/>
      <w:marLeft w:val="0"/>
      <w:marRight w:val="0"/>
      <w:marTop w:val="0"/>
      <w:marBottom w:val="0"/>
      <w:divBdr>
        <w:top w:val="none" w:sz="0" w:space="0" w:color="auto"/>
        <w:left w:val="none" w:sz="0" w:space="0" w:color="auto"/>
        <w:bottom w:val="none" w:sz="0" w:space="0" w:color="auto"/>
        <w:right w:val="none" w:sz="0" w:space="0" w:color="auto"/>
      </w:divBdr>
    </w:div>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08870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linkedin.com/company/miraclon-corpor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raclon.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raclon.com/featured-customers/global-flexo-innovation-award-winners-bosisio-celomat-and-mondelez-validates-flexo-ecg-as-growing-print-production-process-of-choice-with-kodak-flexcel-nx-technolog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https://adcommunicationsltd273-my.sharepoint.com/personal/jfellows_adcomms_co_uk/Documents/Josie%20WIP/Miraclon/Press%20releases/Price%20Increase%20H2/elni.vanrensburg@miraclon.com" TargetMode="External"/><Relationship Id="rId14" Type="http://schemas.openxmlformats.org/officeDocument/2006/relationships/hyperlink" Target="https://www.youtube.com/channel/UCAZGpziB6Lq_Kx8ROgoMdCA/feature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386</Characters>
  <Application>Microsoft Office Word</Application>
  <DocSecurity>0</DocSecurity>
  <Lines>69</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09T09:12:00Z</dcterms:created>
  <dcterms:modified xsi:type="dcterms:W3CDTF">2022-12-0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1bc890eed71f72e4581b1b73d6fd8f3de6776cebf9394fa5f5364c7e9c78d3</vt:lpwstr>
  </property>
</Properties>
</file>